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EB954" w14:textId="039C557C" w:rsidR="00B43395" w:rsidRPr="00CF5183" w:rsidRDefault="00F97A4B" w:rsidP="00AD788C">
      <w:pPr>
        <w:pStyle w:val="Heading1"/>
      </w:pPr>
      <w:sdt>
        <w:sdtPr>
          <w:alias w:val="Title"/>
          <w:tag w:val=""/>
          <w:id w:val="48035891"/>
          <w:lock w:val="sdtLocked"/>
          <w:placeholder>
            <w:docPart w:val="2376523E34B84298A9403FFE175751E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D0000">
            <w:t xml:space="preserve">Activities and </w:t>
          </w:r>
          <w:r w:rsidR="00CD17AA">
            <w:t>Participation</w:t>
          </w:r>
        </w:sdtContent>
      </w:sdt>
    </w:p>
    <w:p w14:paraId="7918C0C6" w14:textId="43061C70" w:rsidR="002C5678" w:rsidRDefault="00CD17AA" w:rsidP="00BA6135">
      <w:pPr>
        <w:pStyle w:val="Heading2"/>
      </w:pPr>
      <w:r>
        <w:t>Conversation Tool | Adult</w:t>
      </w:r>
    </w:p>
    <w:tbl>
      <w:tblPr>
        <w:tblStyle w:val="TableGrid"/>
        <w:tblW w:w="10032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48"/>
        <w:gridCol w:w="3342"/>
        <w:gridCol w:w="3342"/>
      </w:tblGrid>
      <w:tr w:rsidR="007E4730" w14:paraId="45759EEB" w14:textId="77777777" w:rsidTr="007E4730">
        <w:trPr>
          <w:trHeight w:val="19"/>
        </w:trPr>
        <w:tc>
          <w:tcPr>
            <w:tcW w:w="3180" w:type="dxa"/>
          </w:tcPr>
          <w:p w14:paraId="2AE5A117" w14:textId="67741DFF" w:rsidR="007E4730" w:rsidRDefault="007E4730" w:rsidP="00291762">
            <w:pPr>
              <w:pStyle w:val="NoSpacing"/>
            </w:pPr>
            <w:r>
              <w:t>Person’s Name</w:t>
            </w:r>
          </w:p>
        </w:tc>
        <w:tc>
          <w:tcPr>
            <w:tcW w:w="3230" w:type="dxa"/>
          </w:tcPr>
          <w:p w14:paraId="4661B20B" w14:textId="3278A47A" w:rsidR="007E4730" w:rsidRDefault="007E4730" w:rsidP="00291762">
            <w:pPr>
              <w:pStyle w:val="NoSpacing"/>
            </w:pPr>
            <w:r>
              <w:t>icare reference number</w:t>
            </w:r>
          </w:p>
        </w:tc>
        <w:tc>
          <w:tcPr>
            <w:tcW w:w="3174" w:type="dxa"/>
          </w:tcPr>
          <w:p w14:paraId="2CF81CCD" w14:textId="72EA5584" w:rsidR="007E4730" w:rsidRDefault="007E4730" w:rsidP="00291762">
            <w:pPr>
              <w:pStyle w:val="NoSpacing"/>
            </w:pPr>
            <w:r>
              <w:t>Date</w:t>
            </w:r>
          </w:p>
        </w:tc>
      </w:tr>
      <w:tr w:rsidR="007E4730" w:rsidRPr="00A44A75" w14:paraId="4DC65E67" w14:textId="77777777" w:rsidTr="007E4730">
        <w:trPr>
          <w:cantSplit w:val="0"/>
          <w:trHeight w:val="234"/>
        </w:trPr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E6AEC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B97F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2E34" w14:textId="77777777" w:rsidR="007E4730" w:rsidRPr="00A44A75" w:rsidRDefault="007E4730" w:rsidP="00291762">
            <w:pPr>
              <w:pStyle w:val="TableParagraph"/>
            </w:pPr>
          </w:p>
        </w:tc>
      </w:tr>
      <w:tr w:rsidR="007E4730" w14:paraId="1074148E" w14:textId="77777777" w:rsidTr="00291762">
        <w:trPr>
          <w:trHeight w:val="19"/>
        </w:trPr>
        <w:tc>
          <w:tcPr>
            <w:tcW w:w="3180" w:type="dxa"/>
          </w:tcPr>
          <w:p w14:paraId="673EDA31" w14:textId="7FC47102" w:rsidR="007E4730" w:rsidRDefault="007E4730" w:rsidP="00291762">
            <w:pPr>
              <w:pStyle w:val="NoSpacing"/>
            </w:pPr>
            <w:r>
              <w:t>Other’s present for meeting</w:t>
            </w:r>
          </w:p>
        </w:tc>
        <w:tc>
          <w:tcPr>
            <w:tcW w:w="3230" w:type="dxa"/>
          </w:tcPr>
          <w:p w14:paraId="71457F36" w14:textId="3772B078" w:rsidR="007E4730" w:rsidRDefault="003D0000" w:rsidP="00291762">
            <w:pPr>
              <w:pStyle w:val="NoSpacing"/>
            </w:pPr>
            <w:r>
              <w:t>Case Manager/</w:t>
            </w:r>
            <w:r w:rsidR="007E4730">
              <w:t>Planning facilitator</w:t>
            </w:r>
          </w:p>
        </w:tc>
        <w:tc>
          <w:tcPr>
            <w:tcW w:w="3174" w:type="dxa"/>
          </w:tcPr>
          <w:p w14:paraId="122E2CA9" w14:textId="6661A5C9" w:rsidR="007E4730" w:rsidRDefault="003D0000" w:rsidP="00291762">
            <w:pPr>
              <w:pStyle w:val="NoSpacing"/>
            </w:pPr>
            <w:r>
              <w:t>Case manager</w:t>
            </w:r>
            <w:r w:rsidR="007E4730">
              <w:t xml:space="preserve"> contact details</w:t>
            </w:r>
          </w:p>
        </w:tc>
      </w:tr>
      <w:tr w:rsidR="007E4730" w:rsidRPr="00A44A75" w14:paraId="0BD8EAD8" w14:textId="77777777" w:rsidTr="00291762">
        <w:trPr>
          <w:cantSplit w:val="0"/>
          <w:trHeight w:val="234"/>
        </w:trPr>
        <w:tc>
          <w:tcPr>
            <w:tcW w:w="3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55829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0F2A" w14:textId="77777777" w:rsidR="007E4730" w:rsidRPr="00A44A75" w:rsidRDefault="007E4730" w:rsidP="00291762">
            <w:pPr>
              <w:pStyle w:val="TableParagraph"/>
            </w:pPr>
          </w:p>
        </w:tc>
        <w:tc>
          <w:tcPr>
            <w:tcW w:w="3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71CF" w14:textId="77777777" w:rsidR="007E4730" w:rsidRPr="00A44A75" w:rsidRDefault="007E4730" w:rsidP="00291762">
            <w:pPr>
              <w:pStyle w:val="TableParagraph"/>
            </w:pPr>
          </w:p>
        </w:tc>
      </w:tr>
    </w:tbl>
    <w:p w14:paraId="753E047B" w14:textId="4626137D" w:rsidR="007E4730" w:rsidRDefault="007E4730" w:rsidP="007E4730">
      <w:pPr>
        <w:pStyle w:val="Heading3"/>
      </w:pPr>
      <w:r>
        <w:t>Supports to complete activities and participate</w:t>
      </w:r>
    </w:p>
    <w:p w14:paraId="2AC9B474" w14:textId="7CB31BBD" w:rsidR="007E4730" w:rsidRPr="007E4730" w:rsidRDefault="007E4730" w:rsidP="007E4730">
      <w:pPr>
        <w:pStyle w:val="ListParagraph"/>
        <w:numPr>
          <w:ilvl w:val="0"/>
          <w:numId w:val="11"/>
        </w:numPr>
      </w:pPr>
      <w:r w:rsidRPr="007E4730">
        <w:t>Supports may include paid (a</w:t>
      </w:r>
      <w:r w:rsidR="00BF0686">
        <w:t xml:space="preserve"> support</w:t>
      </w:r>
      <w:r w:rsidRPr="007E4730">
        <w:t xml:space="preserve"> worker helping you </w:t>
      </w:r>
      <w:r w:rsidR="0037358D">
        <w:t>get ready in the morning) or unpaid (a family member who helps you</w:t>
      </w:r>
      <w:r w:rsidRPr="007E4730">
        <w:t xml:space="preserve"> prepare a meal). It’s </w:t>
      </w:r>
      <w:r w:rsidR="0037358D">
        <w:t>help</w:t>
      </w:r>
      <w:r w:rsidRPr="007E4730">
        <w:t xml:space="preserve">ful to think about paid and unpaid supports when discussing the sections below. </w:t>
      </w:r>
    </w:p>
    <w:p w14:paraId="171C8382" w14:textId="27DE3F56" w:rsidR="007E4730" w:rsidRPr="007E4730" w:rsidRDefault="007E4730" w:rsidP="007E4730">
      <w:pPr>
        <w:pStyle w:val="ListParagraph"/>
        <w:numPr>
          <w:ilvl w:val="0"/>
          <w:numId w:val="11"/>
        </w:numPr>
      </w:pPr>
      <w:r w:rsidRPr="007E4730">
        <w:t xml:space="preserve">Consider how often you need support – always, frequently, sometimes, </w:t>
      </w:r>
      <w:proofErr w:type="gramStart"/>
      <w:r w:rsidR="00BD3940">
        <w:t>once in a while</w:t>
      </w:r>
      <w:proofErr w:type="gramEnd"/>
      <w:r w:rsidRPr="007E4730">
        <w:t xml:space="preserve">. </w:t>
      </w:r>
    </w:p>
    <w:p w14:paraId="3BEDE300" w14:textId="1B85110E" w:rsidR="007E4730" w:rsidRPr="007E4730" w:rsidRDefault="007E4730" w:rsidP="007E4730">
      <w:pPr>
        <w:pStyle w:val="ListParagraph"/>
        <w:numPr>
          <w:ilvl w:val="0"/>
          <w:numId w:val="11"/>
        </w:numPr>
      </w:pPr>
      <w:r w:rsidRPr="007E4730">
        <w:t xml:space="preserve">Do you currently use any ‘assistive technology’ to help with activities? If not, is there any assistive technology you would like to try. We use the term </w:t>
      </w:r>
      <w:r w:rsidR="00983814">
        <w:t>“</w:t>
      </w:r>
      <w:r w:rsidRPr="007E4730">
        <w:t xml:space="preserve">assistive” technology to include any piece of equipment or product, whether it is acquired commercially, modified or </w:t>
      </w:r>
      <w:proofErr w:type="spellStart"/>
      <w:r w:rsidRPr="007E4730">
        <w:t>customised</w:t>
      </w:r>
      <w:proofErr w:type="spellEnd"/>
      <w:r w:rsidRPr="007E4730">
        <w:t xml:space="preserve">, that is used to increase, </w:t>
      </w:r>
      <w:proofErr w:type="gramStart"/>
      <w:r w:rsidRPr="007E4730">
        <w:t>maintain</w:t>
      </w:r>
      <w:proofErr w:type="gramEnd"/>
      <w:r w:rsidRPr="007E4730">
        <w:t xml:space="preserve"> or improve your ability to function. It includes equipment such as disposable continence products, medications, eating aids, walking and </w:t>
      </w:r>
      <w:r w:rsidR="00A117FB">
        <w:t>transfer</w:t>
      </w:r>
      <w:r w:rsidRPr="007E4730">
        <w:t xml:space="preserve"> aids, orthoses, wheelchairs, information and communication technology, mobile phones and environmental controls.</w:t>
      </w:r>
    </w:p>
    <w:p w14:paraId="3DC66CD0" w14:textId="26A38068" w:rsidR="007E4730" w:rsidRDefault="007E4730" w:rsidP="007E4730">
      <w:pPr>
        <w:pStyle w:val="Heading2"/>
      </w:pPr>
      <w:r>
        <w:t>Section 1: Communication</w:t>
      </w:r>
    </w:p>
    <w:p w14:paraId="6981DDC9" w14:textId="6D3740E5" w:rsidR="007E4730" w:rsidRDefault="007E4730" w:rsidP="007E4730">
      <w:r w:rsidRPr="007E4730">
        <w:t>Do you need support with any of the following aspects of communication?</w:t>
      </w:r>
    </w:p>
    <w:p w14:paraId="69B55812" w14:textId="65E01DEB" w:rsidR="007E4730" w:rsidRDefault="007E4730" w:rsidP="007E4730">
      <w:pPr>
        <w:pStyle w:val="ListParagraph"/>
        <w:numPr>
          <w:ilvl w:val="0"/>
          <w:numId w:val="12"/>
        </w:numPr>
      </w:pPr>
      <w:r>
        <w:t>Understanding other people, making yourself understood? (in your preferred language).</w:t>
      </w:r>
    </w:p>
    <w:p w14:paraId="6D00A39F" w14:textId="365455DA" w:rsidR="007E4730" w:rsidRDefault="007E4730" w:rsidP="007E4730">
      <w:pPr>
        <w:pStyle w:val="ListParagraph"/>
        <w:numPr>
          <w:ilvl w:val="0"/>
          <w:numId w:val="12"/>
        </w:numPr>
      </w:pPr>
      <w:r>
        <w:t xml:space="preserve">Reading and writing? </w:t>
      </w:r>
    </w:p>
    <w:p w14:paraId="7BC192BD" w14:textId="7205B734" w:rsidR="007E4730" w:rsidRDefault="007E4730" w:rsidP="007E4730">
      <w:pPr>
        <w:pStyle w:val="ListParagraph"/>
        <w:numPr>
          <w:ilvl w:val="0"/>
          <w:numId w:val="12"/>
        </w:numPr>
      </w:pPr>
      <w:r>
        <w:t>Using phones, email, social media?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7E4730" w:rsidRPr="00787290" w14:paraId="0A9EDD21" w14:textId="77777777" w:rsidTr="007E4730">
        <w:trPr>
          <w:trHeight w:val="3649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5A51AE76" w14:textId="056A8D50" w:rsidR="007E4730" w:rsidRPr="007E4730" w:rsidRDefault="007E4730" w:rsidP="007E4730">
            <w:pPr>
              <w:pStyle w:val="TableParagraph"/>
              <w:rPr>
                <w:i/>
                <w:iCs/>
              </w:rPr>
            </w:pPr>
            <w:r w:rsidRPr="007E4730">
              <w:rPr>
                <w:i/>
                <w:iCs/>
              </w:rPr>
              <w:t>Comments</w:t>
            </w:r>
            <w:r w:rsidR="00BE0ADC">
              <w:rPr>
                <w:i/>
                <w:iCs/>
              </w:rPr>
              <w:t>: c</w:t>
            </w:r>
            <w:r w:rsidRPr="007E4730">
              <w:rPr>
                <w:i/>
                <w:iCs/>
              </w:rPr>
              <w:t>onsider the type of support you require and how often. Do you use any assistive technology to help you communicate? Would any other assistive technology help?</w:t>
            </w:r>
          </w:p>
        </w:tc>
      </w:tr>
    </w:tbl>
    <w:p w14:paraId="4613AA72" w14:textId="6E135232" w:rsidR="003100FF" w:rsidRDefault="007E4730" w:rsidP="007E4730">
      <w:pPr>
        <w:pStyle w:val="Heading2"/>
      </w:pPr>
      <w:r>
        <w:lastRenderedPageBreak/>
        <w:t>Section 2: Moving around</w:t>
      </w:r>
    </w:p>
    <w:p w14:paraId="7A753334" w14:textId="77777777" w:rsidR="007E4730" w:rsidRDefault="007E4730" w:rsidP="007E4730">
      <w:r>
        <w:t>Do you need support with any of the following aspects of moving around?</w:t>
      </w:r>
    </w:p>
    <w:p w14:paraId="7D3A45A7" w14:textId="6EEE4821" w:rsidR="007E4730" w:rsidRDefault="007E4730" w:rsidP="007E4730">
      <w:pPr>
        <w:pStyle w:val="ListParagraph"/>
        <w:numPr>
          <w:ilvl w:val="0"/>
          <w:numId w:val="13"/>
        </w:numPr>
      </w:pPr>
      <w:r>
        <w:t>Changing positions, keeping your body in position?</w:t>
      </w:r>
    </w:p>
    <w:p w14:paraId="3F8F09EF" w14:textId="03D92AFC" w:rsidR="007E4730" w:rsidRDefault="007E4730" w:rsidP="007E4730">
      <w:pPr>
        <w:pStyle w:val="ListParagraph"/>
        <w:numPr>
          <w:ilvl w:val="0"/>
          <w:numId w:val="13"/>
        </w:numPr>
      </w:pPr>
      <w:r>
        <w:t>Transferring in</w:t>
      </w:r>
      <w:r w:rsidR="00512D87">
        <w:t xml:space="preserve"> or </w:t>
      </w:r>
      <w:r>
        <w:t xml:space="preserve">out </w:t>
      </w:r>
      <w:r w:rsidR="00E7385A">
        <w:t xml:space="preserve">of </w:t>
      </w:r>
      <w:r>
        <w:t>bed, on</w:t>
      </w:r>
      <w:r w:rsidR="00512D87">
        <w:t xml:space="preserve"> or </w:t>
      </w:r>
      <w:proofErr w:type="gramStart"/>
      <w:r>
        <w:t xml:space="preserve">off </w:t>
      </w:r>
      <w:r w:rsidR="00512D87">
        <w:t>of</w:t>
      </w:r>
      <w:proofErr w:type="gramEnd"/>
      <w:r w:rsidR="00512D87">
        <w:t xml:space="preserve"> </w:t>
      </w:r>
      <w:r>
        <w:t>chairs</w:t>
      </w:r>
      <w:r w:rsidR="00512D87">
        <w:t>,</w:t>
      </w:r>
      <w:r>
        <w:t xml:space="preserve"> or the toilet?</w:t>
      </w:r>
    </w:p>
    <w:p w14:paraId="6D7CEFD0" w14:textId="08FA2B7D" w:rsidR="007E4730" w:rsidRDefault="007E4730" w:rsidP="007E4730">
      <w:pPr>
        <w:pStyle w:val="ListParagraph"/>
        <w:numPr>
          <w:ilvl w:val="0"/>
          <w:numId w:val="13"/>
        </w:numPr>
      </w:pPr>
      <w:r>
        <w:t xml:space="preserve">Holding objects with your hands, carrying </w:t>
      </w:r>
      <w:proofErr w:type="gramStart"/>
      <w:r>
        <w:t>them</w:t>
      </w:r>
      <w:proofErr w:type="gramEnd"/>
      <w:r>
        <w:t xml:space="preserve"> and moving them around? </w:t>
      </w:r>
    </w:p>
    <w:p w14:paraId="6D08DE2B" w14:textId="73A288ED" w:rsidR="007E4730" w:rsidRDefault="007E4730" w:rsidP="007E4730">
      <w:pPr>
        <w:pStyle w:val="ListParagraph"/>
        <w:numPr>
          <w:ilvl w:val="0"/>
          <w:numId w:val="13"/>
        </w:numPr>
      </w:pPr>
      <w:r>
        <w:t>Moving around your home?</w:t>
      </w:r>
    </w:p>
    <w:p w14:paraId="764534CF" w14:textId="703CD028" w:rsidR="007E4730" w:rsidRDefault="007E4730" w:rsidP="007E4730">
      <w:pPr>
        <w:pStyle w:val="ListParagraph"/>
        <w:numPr>
          <w:ilvl w:val="0"/>
          <w:numId w:val="13"/>
        </w:numPr>
      </w:pPr>
      <w:r>
        <w:t>Moving around in the community? (e.g. using stairs, in a car, using public transport or crossing the road)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7E4730" w:rsidRPr="00787290" w14:paraId="2D353B2F" w14:textId="77777777" w:rsidTr="007E4730">
        <w:trPr>
          <w:trHeight w:val="1933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385B9A24" w14:textId="5293BBFE" w:rsidR="007E4730" w:rsidRPr="007E4730" w:rsidRDefault="007E4730" w:rsidP="00291762">
            <w:pPr>
              <w:pStyle w:val="TableParagraph"/>
              <w:rPr>
                <w:i/>
                <w:iCs/>
              </w:rPr>
            </w:pPr>
            <w:r w:rsidRPr="007E4730">
              <w:rPr>
                <w:i/>
                <w:iCs/>
              </w:rPr>
              <w:t>Comments – Consider the type of support and how often.</w:t>
            </w:r>
            <w:r w:rsidR="002B42DA">
              <w:rPr>
                <w:i/>
                <w:iCs/>
              </w:rPr>
              <w:t xml:space="preserve"> Is any </w:t>
            </w:r>
            <w:r w:rsidRPr="007E4730">
              <w:rPr>
                <w:i/>
                <w:iCs/>
              </w:rPr>
              <w:t>assistive technology</w:t>
            </w:r>
            <w:r w:rsidR="002B42DA">
              <w:rPr>
                <w:i/>
                <w:iCs/>
              </w:rPr>
              <w:t xml:space="preserve"> used</w:t>
            </w:r>
            <w:r w:rsidRPr="007E4730">
              <w:rPr>
                <w:i/>
                <w:iCs/>
              </w:rPr>
              <w:t xml:space="preserve"> to help </w:t>
            </w:r>
            <w:r w:rsidR="002B42DA">
              <w:rPr>
                <w:i/>
                <w:iCs/>
              </w:rPr>
              <w:t xml:space="preserve">with moving </w:t>
            </w:r>
            <w:r w:rsidRPr="007E4730">
              <w:rPr>
                <w:i/>
                <w:iCs/>
              </w:rPr>
              <w:t>around? Would any other assistive technology help?</w:t>
            </w:r>
          </w:p>
        </w:tc>
      </w:tr>
    </w:tbl>
    <w:p w14:paraId="2496A17A" w14:textId="680A7734" w:rsidR="007E4730" w:rsidRDefault="007E4730" w:rsidP="007E4730">
      <w:pPr>
        <w:pStyle w:val="Heading2"/>
      </w:pPr>
      <w:r>
        <w:t>Section 3</w:t>
      </w:r>
      <w:r w:rsidR="00F97A4B">
        <w:t>:</w:t>
      </w:r>
      <w:r>
        <w:t xml:space="preserve"> Self-care activities</w:t>
      </w:r>
    </w:p>
    <w:p w14:paraId="2D259B34" w14:textId="77777777" w:rsidR="007E4730" w:rsidRPr="007E4730" w:rsidRDefault="007E4730" w:rsidP="007E4730">
      <w:r w:rsidRPr="007E4730">
        <w:t xml:space="preserve">Do you need support with any of the following aspects of self-care? </w:t>
      </w:r>
    </w:p>
    <w:p w14:paraId="16BFD5C3" w14:textId="1E5E2FEF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Showering/bathing/washing yourself</w:t>
      </w:r>
      <w:r w:rsidR="00E528F9">
        <w:rPr>
          <w:rFonts w:eastAsia="Gotham-Book" w:cs="Gotham-Book"/>
        </w:rPr>
        <w:t>,</w:t>
      </w:r>
      <w:r w:rsidRPr="007E4730">
        <w:rPr>
          <w:rFonts w:eastAsia="Gotham-Book" w:cs="Gotham-Book"/>
        </w:rPr>
        <w:t xml:space="preserve"> including drying yourself, washing your hair or cleaning your teeth?</w:t>
      </w:r>
    </w:p>
    <w:p w14:paraId="58785256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Going to the toilet?</w:t>
      </w:r>
    </w:p>
    <w:p w14:paraId="1AFB856F" w14:textId="6AB5914A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Choosing your clothes and getting dressed?</w:t>
      </w:r>
    </w:p>
    <w:p w14:paraId="3E3AC525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Eating and drinking or managing your diet?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7E4730" w:rsidRPr="00787290" w14:paraId="0A1BC98A" w14:textId="77777777" w:rsidTr="007E4730">
        <w:trPr>
          <w:trHeight w:val="1953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75FD1BAE" w14:textId="1C9B0935" w:rsidR="007E4730" w:rsidRPr="007E4730" w:rsidRDefault="007E4730" w:rsidP="00291762">
            <w:pPr>
              <w:pStyle w:val="TableParagraph"/>
              <w:rPr>
                <w:i/>
                <w:iCs/>
              </w:rPr>
            </w:pPr>
            <w:r w:rsidRPr="007E4730">
              <w:rPr>
                <w:i/>
                <w:iCs/>
              </w:rPr>
              <w:t>Comments –</w:t>
            </w:r>
            <w:r w:rsidR="00C0353C">
              <w:rPr>
                <w:i/>
                <w:iCs/>
              </w:rPr>
              <w:t xml:space="preserve"> </w:t>
            </w:r>
            <w:r w:rsidRPr="007E4730">
              <w:rPr>
                <w:i/>
                <w:iCs/>
              </w:rPr>
              <w:t>Consider the type of support require</w:t>
            </w:r>
            <w:r w:rsidR="002B42DA">
              <w:rPr>
                <w:i/>
                <w:iCs/>
              </w:rPr>
              <w:t>d</w:t>
            </w:r>
            <w:r w:rsidRPr="007E4730">
              <w:rPr>
                <w:i/>
                <w:iCs/>
              </w:rPr>
              <w:t xml:space="preserve"> and how often. </w:t>
            </w:r>
            <w:r w:rsidR="002B42DA">
              <w:rPr>
                <w:i/>
                <w:iCs/>
              </w:rPr>
              <w:t xml:space="preserve">Is </w:t>
            </w:r>
            <w:r w:rsidRPr="007E4730">
              <w:rPr>
                <w:i/>
                <w:iCs/>
              </w:rPr>
              <w:t xml:space="preserve">assistive technology </w:t>
            </w:r>
            <w:r w:rsidR="002B42DA">
              <w:rPr>
                <w:i/>
                <w:iCs/>
              </w:rPr>
              <w:t xml:space="preserve">used </w:t>
            </w:r>
            <w:r w:rsidRPr="007E4730">
              <w:rPr>
                <w:i/>
                <w:iCs/>
              </w:rPr>
              <w:t>to help with self-care? Would any other assistive technology help?</w:t>
            </w:r>
          </w:p>
        </w:tc>
      </w:tr>
    </w:tbl>
    <w:p w14:paraId="7598D9A9" w14:textId="712071BB" w:rsidR="007E4730" w:rsidRDefault="007E4730" w:rsidP="007E4730">
      <w:pPr>
        <w:pStyle w:val="Heading2"/>
      </w:pPr>
      <w:r>
        <w:t>Section 4: Relationships</w:t>
      </w:r>
    </w:p>
    <w:p w14:paraId="39D54C28" w14:textId="6BC7D048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Do you need support to get along with people? (e.g. Making and keeping friends, having intimate relationships, behaving within accepted limits, coping with feelings and emotions)?</w:t>
      </w:r>
    </w:p>
    <w:p w14:paraId="46D7677C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 xml:space="preserve">Do you understand what might cause someone to get upset with you? </w:t>
      </w:r>
    </w:p>
    <w:p w14:paraId="77A73D23" w14:textId="4BFCF1E6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Do you understand what kinds of things cause you to become angry or upset with other people?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7E4730" w:rsidRPr="00787290" w14:paraId="0FDB9C79" w14:textId="77777777" w:rsidTr="00291762">
        <w:trPr>
          <w:trHeight w:val="1958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65E1508A" w14:textId="785313F4" w:rsidR="007E4730" w:rsidRPr="007E4730" w:rsidRDefault="007E4730" w:rsidP="00291762">
            <w:pPr>
              <w:pStyle w:val="TableParagraph"/>
              <w:rPr>
                <w:i/>
                <w:iCs/>
              </w:rPr>
            </w:pPr>
            <w:r w:rsidRPr="007E4730">
              <w:rPr>
                <w:i/>
                <w:iCs/>
              </w:rPr>
              <w:t>Comments –</w:t>
            </w:r>
            <w:r w:rsidR="00915EF3">
              <w:rPr>
                <w:i/>
                <w:iCs/>
              </w:rPr>
              <w:t xml:space="preserve"> </w:t>
            </w:r>
            <w:r w:rsidRPr="007E4730">
              <w:rPr>
                <w:i/>
                <w:iCs/>
              </w:rPr>
              <w:t>Consider the type of support require</w:t>
            </w:r>
            <w:r w:rsidR="002B42DA">
              <w:rPr>
                <w:i/>
                <w:iCs/>
              </w:rPr>
              <w:t>d</w:t>
            </w:r>
            <w:r w:rsidRPr="007E4730">
              <w:rPr>
                <w:i/>
                <w:iCs/>
              </w:rPr>
              <w:t xml:space="preserve"> and how often.</w:t>
            </w:r>
          </w:p>
        </w:tc>
      </w:tr>
    </w:tbl>
    <w:p w14:paraId="0C628689" w14:textId="77777777" w:rsidR="007E4730" w:rsidRPr="007E4730" w:rsidRDefault="007E4730" w:rsidP="007E4730"/>
    <w:p w14:paraId="79A32F34" w14:textId="7955F4FC" w:rsidR="007E4730" w:rsidRDefault="007E4730" w:rsidP="00325EB6">
      <w:pPr>
        <w:pStyle w:val="Heading2"/>
        <w:spacing w:line="240" w:lineRule="auto"/>
      </w:pPr>
      <w:r>
        <w:lastRenderedPageBreak/>
        <w:t>Section 5: How you learn and remember your day to day routine</w:t>
      </w:r>
    </w:p>
    <w:p w14:paraId="78DD5A95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Do you need support to learn something new?</w:t>
      </w:r>
    </w:p>
    <w:p w14:paraId="5EE8F2EC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Do you have any difficulties with your memory? Are you able to remember things when you need to? Are you able to concentrate on a task for the time you need to?</w:t>
      </w:r>
    </w:p>
    <w:p w14:paraId="29BC3E0C" w14:textId="71A44DAC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Do you need support to plan what you need to do for the day or week? Make decisions? Solve problems? (provide an example appropriate to the participant).</w:t>
      </w:r>
    </w:p>
    <w:p w14:paraId="35A524EE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Do you know when something is too risky - such as something which may cause harm to yourself or others?</w:t>
      </w:r>
    </w:p>
    <w:p w14:paraId="1B869EBF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Do you need support to carry out different tasks at the same time? Work out your priorities?</w:t>
      </w:r>
    </w:p>
    <w:p w14:paraId="1684C886" w14:textId="54393821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If something doesn’t work out as planned or expected</w:t>
      </w:r>
      <w:r w:rsidR="00F946DA">
        <w:rPr>
          <w:rFonts w:eastAsia="Gotham-Book" w:cs="Gotham-Book"/>
        </w:rPr>
        <w:t>,</w:t>
      </w:r>
      <w:r w:rsidRPr="007E4730">
        <w:rPr>
          <w:rFonts w:eastAsia="Gotham-Book" w:cs="Gotham-Book"/>
        </w:rPr>
        <w:t xml:space="preserve"> do you usually manage to </w:t>
      </w:r>
      <w:r w:rsidR="00F946DA">
        <w:rPr>
          <w:rFonts w:eastAsia="Gotham-Book" w:cs="Gotham-Book"/>
        </w:rPr>
        <w:t>find</w:t>
      </w:r>
      <w:r w:rsidRPr="007E4730">
        <w:rPr>
          <w:rFonts w:eastAsia="Gotham-Book" w:cs="Gotham-Book"/>
        </w:rPr>
        <w:t xml:space="preserve"> a solution?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7E4730" w:rsidRPr="00787290" w14:paraId="334472DE" w14:textId="77777777" w:rsidTr="00281937">
        <w:trPr>
          <w:trHeight w:val="3153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6AF42536" w14:textId="3EC1EE64" w:rsidR="007E4730" w:rsidRPr="007E4730" w:rsidRDefault="007E4730" w:rsidP="00291762">
            <w:pPr>
              <w:pStyle w:val="TableParagraph"/>
              <w:rPr>
                <w:i/>
                <w:iCs/>
              </w:rPr>
            </w:pPr>
            <w:r w:rsidRPr="007E4730">
              <w:rPr>
                <w:i/>
                <w:iCs/>
              </w:rPr>
              <w:t>Comments –</w:t>
            </w:r>
            <w:r w:rsidR="00F946DA">
              <w:rPr>
                <w:i/>
                <w:iCs/>
              </w:rPr>
              <w:t xml:space="preserve"> </w:t>
            </w:r>
            <w:r w:rsidRPr="007E4730">
              <w:rPr>
                <w:i/>
                <w:iCs/>
              </w:rPr>
              <w:t>Consider the type of support require</w:t>
            </w:r>
            <w:r w:rsidR="006B1071">
              <w:rPr>
                <w:i/>
                <w:iCs/>
              </w:rPr>
              <w:t>d</w:t>
            </w:r>
            <w:r w:rsidRPr="007E4730">
              <w:rPr>
                <w:i/>
                <w:iCs/>
              </w:rPr>
              <w:t xml:space="preserve"> and how often. </w:t>
            </w:r>
            <w:r w:rsidR="006B1071">
              <w:rPr>
                <w:i/>
                <w:iCs/>
              </w:rPr>
              <w:t xml:space="preserve">Is </w:t>
            </w:r>
            <w:r w:rsidRPr="007E4730">
              <w:rPr>
                <w:i/>
                <w:iCs/>
              </w:rPr>
              <w:t xml:space="preserve">assistive technology </w:t>
            </w:r>
            <w:r w:rsidR="006B1071">
              <w:rPr>
                <w:i/>
                <w:iCs/>
              </w:rPr>
              <w:t xml:space="preserve">used </w:t>
            </w:r>
            <w:r w:rsidRPr="007E4730">
              <w:rPr>
                <w:i/>
                <w:iCs/>
              </w:rPr>
              <w:t>to help with memory? Would any other assistive technology help?</w:t>
            </w:r>
          </w:p>
        </w:tc>
      </w:tr>
    </w:tbl>
    <w:p w14:paraId="68B58715" w14:textId="43DDE5A0" w:rsidR="007E4730" w:rsidRDefault="007E4730" w:rsidP="007E4730">
      <w:pPr>
        <w:pStyle w:val="Heading2"/>
      </w:pPr>
      <w:r>
        <w:t>Section 6: Responsibilities at home</w:t>
      </w:r>
    </w:p>
    <w:p w14:paraId="177F0A92" w14:textId="77777777" w:rsidR="007E4730" w:rsidRPr="00281937" w:rsidRDefault="007E4730" w:rsidP="00281937">
      <w:r w:rsidRPr="00281937">
        <w:t>Do you need support with any of the following home responsibilities?</w:t>
      </w:r>
    </w:p>
    <w:p w14:paraId="7FC541D3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Preparing meals for yourself and others?</w:t>
      </w:r>
    </w:p>
    <w:p w14:paraId="4D7B4419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Domestic, home maintenance and gardening tasks that you are responsible for? (e.g. laundry, cleaning, mowing the lawn).</w:t>
      </w:r>
    </w:p>
    <w:p w14:paraId="0CF04415" w14:textId="77777777" w:rsidR="007E4730" w:rsidRPr="007E4730" w:rsidRDefault="007E4730" w:rsidP="007E4730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 w:rsidRPr="007E4730">
        <w:rPr>
          <w:rFonts w:eastAsia="Gotham-Book" w:cs="Gotham-Book"/>
        </w:rPr>
        <w:t>Shopping for groceries and personal items?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7E4730" w:rsidRPr="00787290" w14:paraId="43F93CF2" w14:textId="77777777" w:rsidTr="00574999">
        <w:trPr>
          <w:trHeight w:val="4240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718CDCA3" w14:textId="1DFB24F0" w:rsidR="007E4730" w:rsidRPr="007E4730" w:rsidRDefault="007E4730" w:rsidP="00291762">
            <w:pPr>
              <w:pStyle w:val="TableParagraph"/>
              <w:rPr>
                <w:i/>
                <w:iCs/>
              </w:rPr>
            </w:pPr>
            <w:r w:rsidRPr="007E4730">
              <w:rPr>
                <w:i/>
                <w:iCs/>
              </w:rPr>
              <w:t>Comments – Consider the type of support require</w:t>
            </w:r>
            <w:r w:rsidR="006B1071">
              <w:rPr>
                <w:i/>
                <w:iCs/>
              </w:rPr>
              <w:t>d</w:t>
            </w:r>
            <w:r w:rsidRPr="007E4730">
              <w:rPr>
                <w:i/>
                <w:iCs/>
              </w:rPr>
              <w:t xml:space="preserve"> and how often. </w:t>
            </w:r>
            <w:r w:rsidR="006B1071">
              <w:rPr>
                <w:i/>
                <w:iCs/>
              </w:rPr>
              <w:t xml:space="preserve">Is </w:t>
            </w:r>
            <w:r w:rsidRPr="007E4730">
              <w:rPr>
                <w:i/>
                <w:iCs/>
              </w:rPr>
              <w:t>assistive technology</w:t>
            </w:r>
            <w:r w:rsidR="006B1071">
              <w:rPr>
                <w:i/>
                <w:iCs/>
              </w:rPr>
              <w:t xml:space="preserve"> used</w:t>
            </w:r>
            <w:r w:rsidRPr="007E4730">
              <w:rPr>
                <w:i/>
                <w:iCs/>
              </w:rPr>
              <w:t xml:space="preserve"> to help with responsibilities at home? Would any other assistive technology help?</w:t>
            </w:r>
          </w:p>
        </w:tc>
      </w:tr>
    </w:tbl>
    <w:p w14:paraId="4A3AA2BC" w14:textId="75F43D7B" w:rsidR="00281937" w:rsidRDefault="00281937" w:rsidP="00281937">
      <w:pPr>
        <w:pStyle w:val="Heading2"/>
      </w:pPr>
      <w:r>
        <w:lastRenderedPageBreak/>
        <w:t>Section 7: Major areas of your life</w:t>
      </w:r>
    </w:p>
    <w:p w14:paraId="4FD7235D" w14:textId="0B74989B" w:rsidR="004921EC" w:rsidRDefault="00281937" w:rsidP="004921EC">
      <w:r w:rsidRPr="00281937">
        <w:t xml:space="preserve">Do you need support </w:t>
      </w:r>
      <w:proofErr w:type="gramStart"/>
      <w:r w:rsidRPr="00281937">
        <w:t>with</w:t>
      </w:r>
      <w:r w:rsidR="004921EC">
        <w:t>:</w:t>
      </w:r>
      <w:proofErr w:type="gramEnd"/>
    </w:p>
    <w:p w14:paraId="21193909" w14:textId="4C7E482B" w:rsidR="00281937" w:rsidRPr="00281937" w:rsidRDefault="004921EC" w:rsidP="004921EC">
      <w:pPr>
        <w:pStyle w:val="ListParagraph"/>
        <w:numPr>
          <w:ilvl w:val="0"/>
          <w:numId w:val="14"/>
        </w:numPr>
      </w:pPr>
      <w:r>
        <w:t>e</w:t>
      </w:r>
      <w:r w:rsidR="00281937" w:rsidRPr="00281937">
        <w:t>ducation (e.g. school, TAFE, University)?</w:t>
      </w:r>
    </w:p>
    <w:p w14:paraId="5FADCEA2" w14:textId="525D32D9" w:rsidR="00281937" w:rsidRPr="00281937" w:rsidRDefault="004921EC" w:rsidP="00281937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>
        <w:rPr>
          <w:rFonts w:eastAsia="Gotham-Book" w:cs="Gotham-Book"/>
        </w:rPr>
        <w:t>w</w:t>
      </w:r>
      <w:r w:rsidR="00281937" w:rsidRPr="00281937">
        <w:rPr>
          <w:rFonts w:eastAsia="Gotham-Book" w:cs="Gotham-Book"/>
        </w:rPr>
        <w:t>ork and employment (including voluntary work)?</w:t>
      </w:r>
    </w:p>
    <w:p w14:paraId="29DCF7D1" w14:textId="7C86CD58" w:rsidR="00281937" w:rsidRPr="00281937" w:rsidRDefault="004921EC" w:rsidP="00281937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>
        <w:rPr>
          <w:rFonts w:eastAsia="Gotham-Book" w:cs="Gotham-Book"/>
        </w:rPr>
        <w:t>r</w:t>
      </w:r>
      <w:r w:rsidR="00281937" w:rsidRPr="00281937">
        <w:rPr>
          <w:rFonts w:eastAsia="Gotham-Book" w:cs="Gotham-Book"/>
        </w:rPr>
        <w:t>ecreational activities, hobbies, your spiritual life (e.g. church/religious activities) or other activities?</w:t>
      </w:r>
    </w:p>
    <w:p w14:paraId="1D1BD409" w14:textId="396868B0" w:rsidR="00281937" w:rsidRPr="00281937" w:rsidRDefault="00F97A4B" w:rsidP="00281937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>
        <w:rPr>
          <w:rFonts w:eastAsia="Gotham-Book" w:cs="Gotham-Book"/>
        </w:rPr>
        <w:t>m</w:t>
      </w:r>
      <w:r w:rsidR="00281937" w:rsidRPr="00281937">
        <w:rPr>
          <w:rFonts w:eastAsia="Gotham-Book" w:cs="Gotham-Book"/>
        </w:rPr>
        <w:t>otivat</w:t>
      </w:r>
      <w:r w:rsidR="00FD7282">
        <w:rPr>
          <w:rFonts w:eastAsia="Gotham-Book" w:cs="Gotham-Book"/>
        </w:rPr>
        <w:t xml:space="preserve">ion </w:t>
      </w:r>
      <w:r w:rsidR="00281937" w:rsidRPr="00281937">
        <w:rPr>
          <w:rFonts w:eastAsia="Gotham-Book" w:cs="Gotham-Book"/>
        </w:rPr>
        <w:t>to do the things you should do or would like to do?</w:t>
      </w:r>
    </w:p>
    <w:p w14:paraId="4FA21F35" w14:textId="370D75CC" w:rsidR="00281937" w:rsidRPr="00281937" w:rsidRDefault="00FD7282" w:rsidP="00281937">
      <w:pPr>
        <w:pStyle w:val="ListParagraph"/>
        <w:numPr>
          <w:ilvl w:val="0"/>
          <w:numId w:val="13"/>
        </w:numPr>
        <w:rPr>
          <w:rFonts w:eastAsia="Gotham-Book" w:cs="Gotham-Book"/>
        </w:rPr>
      </w:pPr>
      <w:r>
        <w:rPr>
          <w:rFonts w:eastAsia="Gotham-Book" w:cs="Gotham-Book"/>
        </w:rPr>
        <w:t>s</w:t>
      </w:r>
      <w:r w:rsidR="00281937" w:rsidRPr="00281937">
        <w:rPr>
          <w:rFonts w:eastAsia="Gotham-Book" w:cs="Gotham-Book"/>
        </w:rPr>
        <w:t xml:space="preserve">leeping? Do you get tired </w:t>
      </w:r>
      <w:r>
        <w:rPr>
          <w:rFonts w:eastAsia="Gotham-Book" w:cs="Gotham-Book"/>
        </w:rPr>
        <w:t>quick</w:t>
      </w:r>
      <w:r w:rsidR="00281937" w:rsidRPr="00281937">
        <w:rPr>
          <w:rFonts w:eastAsia="Gotham-Book" w:cs="Gotham-Book"/>
        </w:rPr>
        <w:t xml:space="preserve">ly? </w:t>
      </w:r>
    </w:p>
    <w:tbl>
      <w:tblPr>
        <w:tblStyle w:val="TableGrid"/>
        <w:tblW w:w="1012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8"/>
      </w:tblGrid>
      <w:tr w:rsidR="00281937" w:rsidRPr="00787290" w14:paraId="2D45732B" w14:textId="77777777" w:rsidTr="00291762">
        <w:trPr>
          <w:trHeight w:val="1958"/>
        </w:trPr>
        <w:tc>
          <w:tcPr>
            <w:tcW w:w="9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top"/>
          </w:tcPr>
          <w:p w14:paraId="4F6D4038" w14:textId="6933DB55" w:rsidR="00281937" w:rsidRPr="007E4730" w:rsidRDefault="00281937" w:rsidP="00291762">
            <w:pPr>
              <w:pStyle w:val="TableParagraph"/>
              <w:rPr>
                <w:i/>
                <w:iCs/>
              </w:rPr>
            </w:pPr>
            <w:r w:rsidRPr="00281937">
              <w:rPr>
                <w:i/>
                <w:iCs/>
              </w:rPr>
              <w:t>Comments – Consider the type of support requir</w:t>
            </w:r>
            <w:r w:rsidR="006B1071">
              <w:rPr>
                <w:i/>
                <w:iCs/>
              </w:rPr>
              <w:t>ed</w:t>
            </w:r>
            <w:r w:rsidRPr="00281937">
              <w:rPr>
                <w:i/>
                <w:iCs/>
              </w:rPr>
              <w:t xml:space="preserve"> and how often.</w:t>
            </w:r>
            <w:r w:rsidR="006B1071">
              <w:rPr>
                <w:i/>
                <w:iCs/>
              </w:rPr>
              <w:t xml:space="preserve"> Is </w:t>
            </w:r>
            <w:r w:rsidRPr="00281937">
              <w:rPr>
                <w:i/>
                <w:iCs/>
              </w:rPr>
              <w:t>assistive technology</w:t>
            </w:r>
            <w:r w:rsidR="006B1071">
              <w:rPr>
                <w:i/>
                <w:iCs/>
              </w:rPr>
              <w:t xml:space="preserve"> used</w:t>
            </w:r>
            <w:r w:rsidRPr="00281937">
              <w:rPr>
                <w:i/>
                <w:iCs/>
              </w:rPr>
              <w:t xml:space="preserve"> to help with any of these areas of your life? Would any other assistive technology help?</w:t>
            </w:r>
          </w:p>
        </w:tc>
      </w:tr>
    </w:tbl>
    <w:p w14:paraId="05B137E1" w14:textId="77777777" w:rsidR="00837DF8" w:rsidRDefault="00837DF8" w:rsidP="00F6563E"/>
    <w:p w14:paraId="7AB955BA" w14:textId="77777777" w:rsidR="007F2178" w:rsidRDefault="007F2178" w:rsidP="00F6563E">
      <w:pPr>
        <w:sectPr w:rsidR="007F2178" w:rsidSect="00852827">
          <w:footerReference w:type="default" r:id="rId12"/>
          <w:headerReference w:type="first" r:id="rId13"/>
          <w:footerReference w:type="first" r:id="rId14"/>
          <w:type w:val="continuous"/>
          <w:pgSz w:w="11910" w:h="16840"/>
          <w:pgMar w:top="1560" w:right="816" w:bottom="280" w:left="1026" w:header="720" w:footer="389" w:gutter="0"/>
          <w:cols w:space="720"/>
          <w:titlePg/>
          <w:docGrid w:linePitch="258"/>
        </w:sectPr>
      </w:pPr>
    </w:p>
    <w:p w14:paraId="0E6E27B6" w14:textId="77777777" w:rsidR="00D03ADC" w:rsidRPr="00D03ADC" w:rsidRDefault="00D03ADC" w:rsidP="00D03ADC">
      <w:pPr>
        <w:widowControl/>
        <w:autoSpaceDE/>
        <w:autoSpaceDN/>
        <w:spacing w:before="0"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AU" w:eastAsia="en-AU" w:bidi="ar-SA"/>
        </w:rPr>
      </w:pPr>
      <w:r w:rsidRPr="00D03ADC">
        <w:rPr>
          <w:rFonts w:eastAsia="Times New Roman" w:cs="Arial"/>
          <w:szCs w:val="20"/>
          <w:lang w:val="en-AU" w:eastAsia="en-AU" w:bidi="ar-SA"/>
        </w:rPr>
        <w:t> </w:t>
      </w:r>
    </w:p>
    <w:tbl>
      <w:tblPr>
        <w:tblW w:w="0" w:type="dxa"/>
        <w:tblInd w:w="-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"/>
        <w:gridCol w:w="4530"/>
        <w:gridCol w:w="251"/>
        <w:gridCol w:w="4605"/>
      </w:tblGrid>
      <w:tr w:rsidR="00D03ADC" w:rsidRPr="00D03ADC" w14:paraId="2BAE5DC6" w14:textId="77777777" w:rsidTr="00D03ADC">
        <w:trPr>
          <w:trHeight w:val="705"/>
        </w:trPr>
        <w:tc>
          <w:tcPr>
            <w:tcW w:w="270" w:type="dxa"/>
            <w:tcBorders>
              <w:top w:val="nil"/>
              <w:left w:val="single" w:sz="48" w:space="0" w:color="007B83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F637C7" w14:textId="77777777" w:rsidR="00D03ADC" w:rsidRPr="00D03ADC" w:rsidRDefault="00D03ADC" w:rsidP="00D03ADC">
            <w:pPr>
              <w:widowControl/>
              <w:autoSpaceDE/>
              <w:autoSpaceDN/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 w:rsidRPr="00D03ADC">
              <w:rPr>
                <w:rFonts w:ascii="Gotham Medium" w:eastAsia="Times New Roman" w:hAnsi="Gotham Medium" w:cs="Times New Roman"/>
                <w:szCs w:val="20"/>
                <w:lang w:val="en-AU" w:eastAsia="en-AU" w:bidi="ar-SA"/>
              </w:rPr>
              <w:t> </w:t>
            </w:r>
          </w:p>
        </w:tc>
        <w:tc>
          <w:tcPr>
            <w:tcW w:w="4530" w:type="dxa"/>
            <w:tcBorders>
              <w:top w:val="nil"/>
              <w:left w:val="nil"/>
              <w:bottom w:val="nil"/>
              <w:right w:val="single" w:sz="48" w:space="0" w:color="007B83"/>
            </w:tcBorders>
            <w:shd w:val="clear" w:color="auto" w:fill="auto"/>
            <w:vAlign w:val="center"/>
            <w:hideMark/>
          </w:tcPr>
          <w:p w14:paraId="2AC68BC9" w14:textId="77777777" w:rsidR="00D03ADC" w:rsidRPr="00D03ADC" w:rsidRDefault="00D03ADC" w:rsidP="004F452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 w:rsidRPr="00D03ADC">
              <w:t>Lifetime Care </w:t>
            </w:r>
            <w:r w:rsidRPr="00D03ADC">
              <w:br/>
              <w:t>GPO Box 4052, Sydney, NSW 2001 </w:t>
            </w:r>
            <w:r w:rsidRPr="00D03ADC">
              <w:br/>
            </w:r>
            <w:r w:rsidRPr="00F97A4B">
              <w:rPr>
                <w:b/>
                <w:bCs/>
              </w:rPr>
              <w:t>General Phone Enquiries: 1300 738 586 </w:t>
            </w:r>
            <w:r w:rsidRPr="00F97A4B">
              <w:rPr>
                <w:b/>
                <w:bCs/>
              </w:rPr>
              <w:br/>
            </w:r>
            <w:r w:rsidRPr="00D03ADC">
              <w:t>Email: </w:t>
            </w:r>
            <w:hyperlink r:id="rId15" w:tgtFrame="_blank" w:history="1">
              <w:r w:rsidRPr="00D03ADC">
                <w:t>care-requests@icare.nsw.gov.au </w:t>
              </w:r>
              <w:r w:rsidRPr="00D03ADC">
                <w:br/>
              </w:r>
            </w:hyperlink>
            <w:r w:rsidRPr="00D03ADC">
              <w:t>www.icare.nsw.gov.au</w:t>
            </w:r>
            <w:r w:rsidRPr="00D03ADC"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195" w:type="dxa"/>
            <w:tcBorders>
              <w:top w:val="nil"/>
              <w:left w:val="single" w:sz="48" w:space="0" w:color="007B83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D643B" w14:textId="77777777" w:rsidR="00D03ADC" w:rsidRPr="00D03ADC" w:rsidRDefault="00D03ADC" w:rsidP="00D03ADC">
            <w:pPr>
              <w:widowControl/>
              <w:autoSpaceDE/>
              <w:autoSpaceDN/>
              <w:spacing w:before="0" w:after="0" w:line="240" w:lineRule="auto"/>
              <w:ind w:left="135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 w:rsidRPr="00D03ADC"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  <w:tc>
          <w:tcPr>
            <w:tcW w:w="4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D8B542" w14:textId="7C57D2B6" w:rsidR="00D03ADC" w:rsidRPr="00D03ADC" w:rsidRDefault="004F452C" w:rsidP="004F452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AU" w:eastAsia="en-AU" w:bidi="ar-SA"/>
              </w:rPr>
            </w:pPr>
            <w:r>
              <w:t>Workers</w:t>
            </w:r>
            <w:r w:rsidRPr="00D03ADC">
              <w:t xml:space="preserve"> Care </w:t>
            </w:r>
            <w:r w:rsidRPr="00D03ADC">
              <w:br/>
              <w:t>GPO Box 4052, Sydney, NSW 2001 </w:t>
            </w:r>
            <w:r w:rsidRPr="00D03ADC">
              <w:br/>
            </w:r>
            <w:r w:rsidRPr="00F97A4B">
              <w:rPr>
                <w:b/>
                <w:bCs/>
              </w:rPr>
              <w:t>General Phone Enquiries: 1300 738 586 </w:t>
            </w:r>
            <w:r w:rsidRPr="00F97A4B">
              <w:rPr>
                <w:b/>
                <w:bCs/>
              </w:rPr>
              <w:br/>
            </w:r>
            <w:r w:rsidRPr="00D03ADC">
              <w:t>Email: </w:t>
            </w:r>
            <w:hyperlink r:id="rId16" w:tgtFrame="_blank" w:history="1">
              <w:r w:rsidRPr="00D03ADC">
                <w:t>care-requests@icare.nsw.gov.au </w:t>
              </w:r>
              <w:r w:rsidRPr="00D03ADC">
                <w:br/>
              </w:r>
            </w:hyperlink>
            <w:r w:rsidRPr="00D03ADC">
              <w:t>www.icare.nsw.gov.au</w:t>
            </w:r>
            <w:r w:rsidRPr="00D03ADC">
              <w:rPr>
                <w:rFonts w:eastAsia="Times New Roman" w:cs="Arial"/>
                <w:szCs w:val="20"/>
                <w:lang w:val="en-AU" w:eastAsia="en-AU" w:bidi="ar-SA"/>
              </w:rPr>
              <w:t> </w:t>
            </w:r>
          </w:p>
        </w:tc>
      </w:tr>
    </w:tbl>
    <w:p w14:paraId="074E4784" w14:textId="77777777" w:rsidR="00D03ADC" w:rsidRPr="00BE3939" w:rsidRDefault="00D03ADC" w:rsidP="006B1221">
      <w:pPr>
        <w:rPr>
          <w:lang w:val="en-AU"/>
        </w:rPr>
      </w:pPr>
    </w:p>
    <w:sectPr w:rsidR="00D03ADC" w:rsidRPr="00BE3939" w:rsidSect="00852827">
      <w:headerReference w:type="first" r:id="rId17"/>
      <w:footerReference w:type="first" r:id="rId18"/>
      <w:type w:val="continuous"/>
      <w:pgSz w:w="11910" w:h="16840"/>
      <w:pgMar w:top="1247" w:right="816" w:bottom="993" w:left="102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9B357C" w14:textId="77777777" w:rsidR="00861A9C" w:rsidRDefault="00861A9C" w:rsidP="00001190">
      <w:r>
        <w:separator/>
      </w:r>
    </w:p>
  </w:endnote>
  <w:endnote w:type="continuationSeparator" w:id="0">
    <w:p w14:paraId="7DE34C0D" w14:textId="77777777" w:rsidR="00861A9C" w:rsidRDefault="00861A9C" w:rsidP="00001190">
      <w:r>
        <w:continuationSeparator/>
      </w:r>
    </w:p>
  </w:endnote>
  <w:endnote w:type="continuationNotice" w:id="1">
    <w:p w14:paraId="02116C5E" w14:textId="77777777" w:rsidR="00861A9C" w:rsidRDefault="00861A9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0020" w:type="dxa"/>
      <w:tblLook w:val="04A0" w:firstRow="1" w:lastRow="0" w:firstColumn="1" w:lastColumn="0" w:noHBand="0" w:noVBand="1"/>
    </w:tblPr>
    <w:tblGrid>
      <w:gridCol w:w="3340"/>
      <w:gridCol w:w="2645"/>
      <w:gridCol w:w="4035"/>
    </w:tblGrid>
    <w:tr w:rsidR="000E2CA1" w:rsidRPr="00907C8A" w14:paraId="520516D4" w14:textId="77777777" w:rsidTr="00685C70">
      <w:trPr>
        <w:trHeight w:val="300"/>
      </w:trPr>
      <w:tc>
        <w:tcPr>
          <w:tcW w:w="3340" w:type="dxa"/>
        </w:tcPr>
        <w:p w14:paraId="77C7FAF5" w14:textId="117603C6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716962829"/>
              <w:placeholder>
                <w:docPart w:val="B1BF743EC4F84AEDBF8615090760111F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C8311C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3360" behindDoc="1" locked="0" layoutInCell="1" allowOverlap="1" wp14:anchorId="55318206" wp14:editId="675609D4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6AC3E833" wp14:editId="78AFD2B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" name="Pictur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45" w:type="dxa"/>
        </w:tcPr>
        <w:p w14:paraId="4DF37859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35" w:type="dxa"/>
        </w:tcPr>
        <w:p w14:paraId="105CC52D" w14:textId="49827D1B" w:rsidR="000E2CA1" w:rsidRPr="00907C8A" w:rsidRDefault="00F97A4B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16796098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D17A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Activities and Participation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791097352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07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89184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122</w:t>
          </w:r>
        </w:p>
      </w:tc>
    </w:tr>
  </w:tbl>
  <w:p w14:paraId="2849A7CC" w14:textId="77777777" w:rsidR="000E2CA1" w:rsidRPr="00685C70" w:rsidRDefault="000E2CA1" w:rsidP="00685C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0E2CA1" w:rsidRPr="00907C8A" w14:paraId="5FC62F6E" w14:textId="77777777" w:rsidTr="00685C70">
      <w:trPr>
        <w:trHeight w:val="435"/>
      </w:trPr>
      <w:tc>
        <w:tcPr>
          <w:tcW w:w="3324" w:type="dxa"/>
        </w:tcPr>
        <w:p w14:paraId="264F3814" w14:textId="6E837003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293E79B385904F9B8F9B4FBC2E906FF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C8311C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0288" behindDoc="1" locked="0" layoutInCell="1" allowOverlap="1" wp14:anchorId="0CDD11CC" wp14:editId="18007848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4" name="Pictur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65132C55" wp14:editId="2B98B25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5" name="Picture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48270C8A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1D18E998" w14:textId="361BB719" w:rsidR="000E2CA1" w:rsidRPr="00907C8A" w:rsidRDefault="00F97A4B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D17A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Activities and Participation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07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9928BF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122</w:t>
          </w:r>
        </w:p>
      </w:tc>
    </w:tr>
  </w:tbl>
  <w:p w14:paraId="5116662D" w14:textId="77777777" w:rsidR="000E2CA1" w:rsidRPr="00685C70" w:rsidRDefault="000E2CA1" w:rsidP="00685C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39" w:type="dxa"/>
      <w:tblLook w:val="04A0" w:firstRow="1" w:lastRow="0" w:firstColumn="1" w:lastColumn="0" w:noHBand="0" w:noVBand="1"/>
    </w:tblPr>
    <w:tblGrid>
      <w:gridCol w:w="4946"/>
      <w:gridCol w:w="3917"/>
      <w:gridCol w:w="5976"/>
    </w:tblGrid>
    <w:tr w:rsidR="000E2CA1" w:rsidRPr="00907C8A" w14:paraId="637964E9" w14:textId="77777777" w:rsidTr="00685C70">
      <w:trPr>
        <w:trHeight w:val="300"/>
      </w:trPr>
      <w:tc>
        <w:tcPr>
          <w:tcW w:w="4946" w:type="dxa"/>
        </w:tcPr>
        <w:p w14:paraId="27ECE726" w14:textId="4CAB3F18" w:rsidR="000E2CA1" w:rsidRPr="00907C8A" w:rsidRDefault="000E2CA1" w:rsidP="00685C70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634555214"/>
              <w:placeholder>
                <w:docPart w:val="446BC579D0694AD9A6D73C9DCEBBAFAE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2-01-25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C8311C">
                <w:rPr>
                  <w:noProof/>
                  <w:color w:val="7F7F7F" w:themeColor="text1" w:themeTint="80"/>
                  <w:sz w:val="14"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1BFE77F1" wp14:editId="0C4C253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3" name="Picture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5408" behindDoc="1" locked="0" layoutInCell="1" allowOverlap="1" wp14:anchorId="603C0EC2" wp14:editId="7B0F24A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24" name="Picture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17" w:type="dxa"/>
        </w:tcPr>
        <w:p w14:paraId="466C6110" w14:textId="77777777" w:rsidR="000E2CA1" w:rsidRPr="00907C8A" w:rsidRDefault="000E2CA1" w:rsidP="00685C70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2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76" w:type="dxa"/>
        </w:tcPr>
        <w:p w14:paraId="46D48EDC" w14:textId="521A4DFD" w:rsidR="000E2CA1" w:rsidRPr="00907C8A" w:rsidRDefault="00F97A4B" w:rsidP="00685C70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46411436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D17AA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Activities and Participation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0E2CA1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-271323186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MFP007</w:t>
              </w:r>
            </w:sdtContent>
          </w:sdt>
          <w:r w:rsidR="000E2CA1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1119</w:t>
          </w:r>
        </w:p>
      </w:tc>
    </w:tr>
  </w:tbl>
  <w:p w14:paraId="43213A6D" w14:textId="77777777" w:rsidR="000E2CA1" w:rsidRPr="00685C70" w:rsidRDefault="000E2CA1" w:rsidP="00685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C84A3" w14:textId="77777777" w:rsidR="00861A9C" w:rsidRDefault="00861A9C" w:rsidP="00001190">
      <w:r>
        <w:separator/>
      </w:r>
    </w:p>
  </w:footnote>
  <w:footnote w:type="continuationSeparator" w:id="0">
    <w:p w14:paraId="70E42B07" w14:textId="77777777" w:rsidR="00861A9C" w:rsidRDefault="00861A9C" w:rsidP="00001190">
      <w:r>
        <w:continuationSeparator/>
      </w:r>
    </w:p>
  </w:footnote>
  <w:footnote w:type="continuationNotice" w:id="1">
    <w:p w14:paraId="3074F59F" w14:textId="77777777" w:rsidR="00861A9C" w:rsidRDefault="00861A9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11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552"/>
      <w:gridCol w:w="3827"/>
      <w:gridCol w:w="283"/>
      <w:gridCol w:w="3549"/>
    </w:tblGrid>
    <w:tr w:rsidR="000E2CA1" w14:paraId="6D461B72" w14:textId="77777777" w:rsidTr="00C768D0">
      <w:trPr>
        <w:trHeight w:val="706"/>
        <w:tblCellSpacing w:w="0" w:type="nil"/>
      </w:trPr>
      <w:tc>
        <w:tcPr>
          <w:tcW w:w="2552" w:type="dxa"/>
          <w:vAlign w:val="bottom"/>
        </w:tcPr>
        <w:p w14:paraId="02FBC7DD" w14:textId="229CADE5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6FC7DDAA" wp14:editId="1A6E14E0">
                <wp:extent cx="1264920" cy="541020"/>
                <wp:effectExtent l="0" t="0" r="0" b="0"/>
                <wp:docPr id="8" name="Picture 8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 descr="Logo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226" t="19595" r="9718" b="24755"/>
                        <a:stretch/>
                      </pic:blipFill>
                      <pic:spPr bwMode="auto">
                        <a:xfrm>
                          <a:off x="0" y="0"/>
                          <a:ext cx="1264920" cy="5410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7" w:type="dxa"/>
          <w:tcBorders>
            <w:right w:val="single" w:sz="48" w:space="0" w:color="007B83"/>
          </w:tcBorders>
          <w:vAlign w:val="bottom"/>
        </w:tcPr>
        <w:p w14:paraId="102F217C" w14:textId="31B84BAD" w:rsidR="000E2CA1" w:rsidRDefault="00306043" w:rsidP="00A66D0B">
          <w:pPr>
            <w:pStyle w:val="Header"/>
          </w:pPr>
          <w:r>
            <w:rPr>
              <w:noProof/>
            </w:rPr>
            <w:drawing>
              <wp:inline distT="0" distB="0" distL="0" distR="0" wp14:anchorId="063C022B" wp14:editId="315D2E48">
                <wp:extent cx="1255779" cy="431293"/>
                <wp:effectExtent l="0" t="0" r="1905" b="6985"/>
                <wp:docPr id="9" name="Picture 9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5779" cy="431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" w:type="dxa"/>
          <w:tcBorders>
            <w:left w:val="single" w:sz="48" w:space="0" w:color="007B83"/>
          </w:tcBorders>
        </w:tcPr>
        <w:p w14:paraId="7B244E5D" w14:textId="77777777" w:rsidR="000E2CA1" w:rsidRPr="00C107FD" w:rsidRDefault="000E2CA1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549" w:type="dxa"/>
          <w:vAlign w:val="bottom"/>
        </w:tcPr>
        <w:p w14:paraId="3ADF3F18" w14:textId="19118F30" w:rsidR="000E2CA1" w:rsidRPr="00DA56AC" w:rsidRDefault="003D0000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="000E2CA1"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281937">
                <w:rPr>
                  <w:rFonts w:cs="Arial"/>
                  <w:b/>
                  <w:bCs/>
                  <w:noProof/>
                  <w:szCs w:val="19"/>
                </w:rPr>
                <w:t>MFP007</w:t>
              </w:r>
            </w:sdtContent>
          </w:sdt>
        </w:p>
        <w:p w14:paraId="2184588F" w14:textId="375B1A6A" w:rsidR="000E2CA1" w:rsidRPr="00E44F8F" w:rsidRDefault="000E2CA1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 w:val="0"/>
              <w:color w:val="231F20"/>
              <w:szCs w:val="19"/>
            </w:rPr>
          </w:pPr>
          <w:r w:rsidRPr="00540D85">
            <w:rPr>
              <w:rFonts w:cs="Arial"/>
              <w:i w:val="0"/>
              <w:color w:val="231F20"/>
              <w:szCs w:val="19"/>
            </w:rPr>
            <w:t xml:space="preserve">Form for </w:t>
          </w:r>
          <w:r w:rsidR="00CE5CC5" w:rsidRPr="00540D85">
            <w:rPr>
              <w:rFonts w:cs="Arial"/>
              <w:i w:val="0"/>
              <w:color w:val="231F20"/>
              <w:szCs w:val="19"/>
            </w:rPr>
            <w:t>Lifetime Care</w:t>
          </w:r>
          <w:r w:rsidR="00540D85" w:rsidRPr="00540D85">
            <w:rPr>
              <w:rFonts w:cs="Arial"/>
              <w:i w:val="0"/>
              <w:color w:val="231F20"/>
              <w:szCs w:val="19"/>
            </w:rPr>
            <w:t xml:space="preserve"> and</w:t>
          </w:r>
          <w:r w:rsidR="00CE5CC5" w:rsidRPr="00540D85">
            <w:rPr>
              <w:rFonts w:cs="Arial"/>
              <w:i w:val="0"/>
              <w:color w:val="231F20"/>
              <w:szCs w:val="19"/>
            </w:rPr>
            <w:t xml:space="preserve"> Workers Care</w:t>
          </w:r>
          <w:r w:rsidRPr="00540D85">
            <w:rPr>
              <w:rFonts w:cs="Arial"/>
              <w:i w:val="0"/>
              <w:color w:val="231F20"/>
              <w:szCs w:val="19"/>
            </w:rPr>
            <w:t xml:space="preserve"> </w:t>
          </w:r>
        </w:p>
      </w:tc>
    </w:tr>
  </w:tbl>
  <w:p w14:paraId="3597D8C7" w14:textId="77777777" w:rsidR="000E2CA1" w:rsidRDefault="000E2CA1" w:rsidP="00C768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EB4A9" w14:textId="77777777" w:rsidR="000E2CA1" w:rsidRDefault="000E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156E"/>
    <w:multiLevelType w:val="hybridMultilevel"/>
    <w:tmpl w:val="AC3E7AD4"/>
    <w:lvl w:ilvl="0" w:tplc="0C090001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5487"/>
    <w:multiLevelType w:val="hybridMultilevel"/>
    <w:tmpl w:val="03F881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E46A7"/>
    <w:multiLevelType w:val="hybridMultilevel"/>
    <w:tmpl w:val="6E680E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5" w15:restartNumberingAfterBreak="0">
    <w:nsid w:val="22A0092A"/>
    <w:multiLevelType w:val="hybridMultilevel"/>
    <w:tmpl w:val="681EB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7" w15:restartNumberingAfterBreak="0">
    <w:nsid w:val="25E34136"/>
    <w:multiLevelType w:val="hybridMultilevel"/>
    <w:tmpl w:val="6E541D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22987"/>
    <w:multiLevelType w:val="hybridMultilevel"/>
    <w:tmpl w:val="A864B7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85902"/>
    <w:multiLevelType w:val="hybridMultilevel"/>
    <w:tmpl w:val="D514F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734DA"/>
    <w:multiLevelType w:val="hybridMultilevel"/>
    <w:tmpl w:val="80D62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3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2"/>
  </w:num>
  <w:num w:numId="4">
    <w:abstractNumId w:val="6"/>
  </w:num>
  <w:num w:numId="5">
    <w:abstractNumId w:val="10"/>
  </w:num>
  <w:num w:numId="6">
    <w:abstractNumId w:val="8"/>
  </w:num>
  <w:num w:numId="7">
    <w:abstractNumId w:val="5"/>
  </w:num>
  <w:num w:numId="8">
    <w:abstractNumId w:val="7"/>
  </w:num>
  <w:num w:numId="9">
    <w:abstractNumId w:val="13"/>
  </w:num>
  <w:num w:numId="10">
    <w:abstractNumId w:val="0"/>
  </w:num>
  <w:num w:numId="11">
    <w:abstractNumId w:val="9"/>
  </w:num>
  <w:num w:numId="12">
    <w:abstractNumId w:val="1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DQ0MjA3NjSztDBW0lEKTi0uzszPAykwtKwFACBRL/0tAAAA"/>
  </w:docVars>
  <w:rsids>
    <w:rsidRoot w:val="00D20C67"/>
    <w:rsid w:val="00001190"/>
    <w:rsid w:val="0001262B"/>
    <w:rsid w:val="0001512B"/>
    <w:rsid w:val="00023333"/>
    <w:rsid w:val="000269EC"/>
    <w:rsid w:val="000326B8"/>
    <w:rsid w:val="00036A1A"/>
    <w:rsid w:val="00045243"/>
    <w:rsid w:val="00055DF4"/>
    <w:rsid w:val="000571A8"/>
    <w:rsid w:val="00066A2B"/>
    <w:rsid w:val="0007475A"/>
    <w:rsid w:val="0007608F"/>
    <w:rsid w:val="00090F27"/>
    <w:rsid w:val="000B0601"/>
    <w:rsid w:val="000C020B"/>
    <w:rsid w:val="000E2CA1"/>
    <w:rsid w:val="000E367B"/>
    <w:rsid w:val="000E46BC"/>
    <w:rsid w:val="00105B15"/>
    <w:rsid w:val="00112567"/>
    <w:rsid w:val="001140B7"/>
    <w:rsid w:val="001169AC"/>
    <w:rsid w:val="001171DD"/>
    <w:rsid w:val="00147E68"/>
    <w:rsid w:val="001509F1"/>
    <w:rsid w:val="00154670"/>
    <w:rsid w:val="00166FB7"/>
    <w:rsid w:val="00173E4F"/>
    <w:rsid w:val="001957B7"/>
    <w:rsid w:val="001B1AB8"/>
    <w:rsid w:val="001D5BB5"/>
    <w:rsid w:val="001E6464"/>
    <w:rsid w:val="001F2D33"/>
    <w:rsid w:val="001F3A8F"/>
    <w:rsid w:val="00231824"/>
    <w:rsid w:val="00240404"/>
    <w:rsid w:val="00254154"/>
    <w:rsid w:val="00280227"/>
    <w:rsid w:val="00281937"/>
    <w:rsid w:val="0028702F"/>
    <w:rsid w:val="002A7167"/>
    <w:rsid w:val="002B42DA"/>
    <w:rsid w:val="002C5678"/>
    <w:rsid w:val="002D5732"/>
    <w:rsid w:val="002F7562"/>
    <w:rsid w:val="00306043"/>
    <w:rsid w:val="003100FF"/>
    <w:rsid w:val="003130FE"/>
    <w:rsid w:val="00325EB6"/>
    <w:rsid w:val="003272B6"/>
    <w:rsid w:val="00344BE0"/>
    <w:rsid w:val="00355D9E"/>
    <w:rsid w:val="00356E53"/>
    <w:rsid w:val="0036289D"/>
    <w:rsid w:val="00366093"/>
    <w:rsid w:val="003669B7"/>
    <w:rsid w:val="0037358D"/>
    <w:rsid w:val="00381EC9"/>
    <w:rsid w:val="00387408"/>
    <w:rsid w:val="003A49AD"/>
    <w:rsid w:val="003B1BBB"/>
    <w:rsid w:val="003B46E9"/>
    <w:rsid w:val="003C6EC0"/>
    <w:rsid w:val="003D0000"/>
    <w:rsid w:val="003E20B4"/>
    <w:rsid w:val="003F083A"/>
    <w:rsid w:val="003F32A2"/>
    <w:rsid w:val="003F3F60"/>
    <w:rsid w:val="00400BDE"/>
    <w:rsid w:val="00444D42"/>
    <w:rsid w:val="00450025"/>
    <w:rsid w:val="0045459F"/>
    <w:rsid w:val="00455E4B"/>
    <w:rsid w:val="004624B2"/>
    <w:rsid w:val="00474325"/>
    <w:rsid w:val="00477CA3"/>
    <w:rsid w:val="004921EC"/>
    <w:rsid w:val="004925AD"/>
    <w:rsid w:val="00494DE3"/>
    <w:rsid w:val="004A0192"/>
    <w:rsid w:val="004A43B6"/>
    <w:rsid w:val="004C297C"/>
    <w:rsid w:val="004D3575"/>
    <w:rsid w:val="004D656E"/>
    <w:rsid w:val="004E32B1"/>
    <w:rsid w:val="004E5640"/>
    <w:rsid w:val="004F452C"/>
    <w:rsid w:val="005078CC"/>
    <w:rsid w:val="00512D87"/>
    <w:rsid w:val="00513C4D"/>
    <w:rsid w:val="0052337E"/>
    <w:rsid w:val="0053731E"/>
    <w:rsid w:val="00540D85"/>
    <w:rsid w:val="005676A0"/>
    <w:rsid w:val="00574999"/>
    <w:rsid w:val="005A13A9"/>
    <w:rsid w:val="005A7185"/>
    <w:rsid w:val="005B572C"/>
    <w:rsid w:val="005C202E"/>
    <w:rsid w:val="005C46AC"/>
    <w:rsid w:val="005E13C1"/>
    <w:rsid w:val="005F21FC"/>
    <w:rsid w:val="006054EF"/>
    <w:rsid w:val="00641BDD"/>
    <w:rsid w:val="00645E69"/>
    <w:rsid w:val="00655363"/>
    <w:rsid w:val="00662B36"/>
    <w:rsid w:val="00672B0E"/>
    <w:rsid w:val="00682736"/>
    <w:rsid w:val="0068494B"/>
    <w:rsid w:val="00685C70"/>
    <w:rsid w:val="006A59E5"/>
    <w:rsid w:val="006A5B61"/>
    <w:rsid w:val="006B1071"/>
    <w:rsid w:val="006B1221"/>
    <w:rsid w:val="006C581B"/>
    <w:rsid w:val="006C76A2"/>
    <w:rsid w:val="006D456F"/>
    <w:rsid w:val="006F0B34"/>
    <w:rsid w:val="007035C5"/>
    <w:rsid w:val="00710515"/>
    <w:rsid w:val="00721E97"/>
    <w:rsid w:val="007237E5"/>
    <w:rsid w:val="0072597B"/>
    <w:rsid w:val="007264D4"/>
    <w:rsid w:val="00736FEA"/>
    <w:rsid w:val="0074260C"/>
    <w:rsid w:val="00743151"/>
    <w:rsid w:val="0075040F"/>
    <w:rsid w:val="00760F12"/>
    <w:rsid w:val="00787290"/>
    <w:rsid w:val="007B4AC6"/>
    <w:rsid w:val="007D21B4"/>
    <w:rsid w:val="007D5989"/>
    <w:rsid w:val="007E4730"/>
    <w:rsid w:val="007F2178"/>
    <w:rsid w:val="007F3408"/>
    <w:rsid w:val="00805CD5"/>
    <w:rsid w:val="00811024"/>
    <w:rsid w:val="00811D82"/>
    <w:rsid w:val="00817F87"/>
    <w:rsid w:val="0083117C"/>
    <w:rsid w:val="0083261F"/>
    <w:rsid w:val="008342B2"/>
    <w:rsid w:val="00837DF8"/>
    <w:rsid w:val="00851093"/>
    <w:rsid w:val="008521DD"/>
    <w:rsid w:val="00852827"/>
    <w:rsid w:val="00861A9C"/>
    <w:rsid w:val="0087329A"/>
    <w:rsid w:val="008815F7"/>
    <w:rsid w:val="00891845"/>
    <w:rsid w:val="008A507E"/>
    <w:rsid w:val="008B193B"/>
    <w:rsid w:val="008D0823"/>
    <w:rsid w:val="009069CE"/>
    <w:rsid w:val="00915EF3"/>
    <w:rsid w:val="00945E31"/>
    <w:rsid w:val="00951594"/>
    <w:rsid w:val="00962759"/>
    <w:rsid w:val="00974344"/>
    <w:rsid w:val="00983814"/>
    <w:rsid w:val="009855DA"/>
    <w:rsid w:val="009903C3"/>
    <w:rsid w:val="009928BF"/>
    <w:rsid w:val="009972F7"/>
    <w:rsid w:val="009C6B8B"/>
    <w:rsid w:val="009C7B83"/>
    <w:rsid w:val="009D3860"/>
    <w:rsid w:val="009D67E9"/>
    <w:rsid w:val="009E2BDA"/>
    <w:rsid w:val="009E3215"/>
    <w:rsid w:val="009F1E66"/>
    <w:rsid w:val="009F2D72"/>
    <w:rsid w:val="00A00C06"/>
    <w:rsid w:val="00A117FB"/>
    <w:rsid w:val="00A15A65"/>
    <w:rsid w:val="00A16D4C"/>
    <w:rsid w:val="00A351B7"/>
    <w:rsid w:val="00A44A75"/>
    <w:rsid w:val="00A64B2C"/>
    <w:rsid w:val="00A6539B"/>
    <w:rsid w:val="00A669FB"/>
    <w:rsid w:val="00A66D0B"/>
    <w:rsid w:val="00A679AB"/>
    <w:rsid w:val="00A83366"/>
    <w:rsid w:val="00A964F7"/>
    <w:rsid w:val="00A97116"/>
    <w:rsid w:val="00AA3694"/>
    <w:rsid w:val="00AA468F"/>
    <w:rsid w:val="00AA7542"/>
    <w:rsid w:val="00AB52E9"/>
    <w:rsid w:val="00AD788C"/>
    <w:rsid w:val="00AE03EB"/>
    <w:rsid w:val="00AE2BDC"/>
    <w:rsid w:val="00AE396E"/>
    <w:rsid w:val="00AE5677"/>
    <w:rsid w:val="00B356F2"/>
    <w:rsid w:val="00B422AB"/>
    <w:rsid w:val="00B43395"/>
    <w:rsid w:val="00B45E86"/>
    <w:rsid w:val="00B51617"/>
    <w:rsid w:val="00B57502"/>
    <w:rsid w:val="00B92E37"/>
    <w:rsid w:val="00B94619"/>
    <w:rsid w:val="00B95CCA"/>
    <w:rsid w:val="00BA480D"/>
    <w:rsid w:val="00BA5CED"/>
    <w:rsid w:val="00BA6135"/>
    <w:rsid w:val="00BB1E99"/>
    <w:rsid w:val="00BC2504"/>
    <w:rsid w:val="00BC421B"/>
    <w:rsid w:val="00BC728E"/>
    <w:rsid w:val="00BD29C0"/>
    <w:rsid w:val="00BD3940"/>
    <w:rsid w:val="00BD67C7"/>
    <w:rsid w:val="00BE0ADC"/>
    <w:rsid w:val="00BE2906"/>
    <w:rsid w:val="00BE2EB6"/>
    <w:rsid w:val="00BE3939"/>
    <w:rsid w:val="00BE600C"/>
    <w:rsid w:val="00BF0686"/>
    <w:rsid w:val="00BF18AF"/>
    <w:rsid w:val="00BF6443"/>
    <w:rsid w:val="00BF69DD"/>
    <w:rsid w:val="00C0353C"/>
    <w:rsid w:val="00C10787"/>
    <w:rsid w:val="00C107FD"/>
    <w:rsid w:val="00C26795"/>
    <w:rsid w:val="00C31E74"/>
    <w:rsid w:val="00C34FA1"/>
    <w:rsid w:val="00C408AC"/>
    <w:rsid w:val="00C50763"/>
    <w:rsid w:val="00C509D1"/>
    <w:rsid w:val="00C60E05"/>
    <w:rsid w:val="00C701C0"/>
    <w:rsid w:val="00C759AC"/>
    <w:rsid w:val="00C768D0"/>
    <w:rsid w:val="00C8311C"/>
    <w:rsid w:val="00C87B6F"/>
    <w:rsid w:val="00C975F1"/>
    <w:rsid w:val="00CB331A"/>
    <w:rsid w:val="00CD0B1C"/>
    <w:rsid w:val="00CD17AA"/>
    <w:rsid w:val="00CD4AD8"/>
    <w:rsid w:val="00CE5CC5"/>
    <w:rsid w:val="00CF5183"/>
    <w:rsid w:val="00D03ADC"/>
    <w:rsid w:val="00D10109"/>
    <w:rsid w:val="00D20C67"/>
    <w:rsid w:val="00D277D4"/>
    <w:rsid w:val="00D3317C"/>
    <w:rsid w:val="00D35E03"/>
    <w:rsid w:val="00D47FC2"/>
    <w:rsid w:val="00D62E22"/>
    <w:rsid w:val="00D70EBB"/>
    <w:rsid w:val="00D710F2"/>
    <w:rsid w:val="00D7503E"/>
    <w:rsid w:val="00D75B84"/>
    <w:rsid w:val="00D75B8B"/>
    <w:rsid w:val="00D77EAD"/>
    <w:rsid w:val="00D83F14"/>
    <w:rsid w:val="00D91BA0"/>
    <w:rsid w:val="00D93B11"/>
    <w:rsid w:val="00D95219"/>
    <w:rsid w:val="00DA09D9"/>
    <w:rsid w:val="00DA1B4F"/>
    <w:rsid w:val="00DA56AC"/>
    <w:rsid w:val="00DA7B6F"/>
    <w:rsid w:val="00DB07A2"/>
    <w:rsid w:val="00DC127C"/>
    <w:rsid w:val="00DD144F"/>
    <w:rsid w:val="00DE606F"/>
    <w:rsid w:val="00DE7781"/>
    <w:rsid w:val="00DF6850"/>
    <w:rsid w:val="00E4268A"/>
    <w:rsid w:val="00E44F8F"/>
    <w:rsid w:val="00E528F9"/>
    <w:rsid w:val="00E64DC2"/>
    <w:rsid w:val="00E7385A"/>
    <w:rsid w:val="00EA54E1"/>
    <w:rsid w:val="00EB22BE"/>
    <w:rsid w:val="00EC3CB6"/>
    <w:rsid w:val="00EF7116"/>
    <w:rsid w:val="00F011F0"/>
    <w:rsid w:val="00F03EEC"/>
    <w:rsid w:val="00F04A54"/>
    <w:rsid w:val="00F10C36"/>
    <w:rsid w:val="00F1202B"/>
    <w:rsid w:val="00F3634F"/>
    <w:rsid w:val="00F414E2"/>
    <w:rsid w:val="00F430CE"/>
    <w:rsid w:val="00F519B6"/>
    <w:rsid w:val="00F55472"/>
    <w:rsid w:val="00F6563E"/>
    <w:rsid w:val="00F946DA"/>
    <w:rsid w:val="00F97A4B"/>
    <w:rsid w:val="00FA2331"/>
    <w:rsid w:val="00FD7282"/>
    <w:rsid w:val="00FE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BB9D66"/>
  <w15:docId w15:val="{1DAC20EF-7637-4C21-B47A-AF5DDC7F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6F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827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B6F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D5BB5"/>
    <w:pPr>
      <w:keepNext/>
      <w:keepLines/>
      <w:spacing w:before="12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56AC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DA7B6F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DA7B6F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1D5BB5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52827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56AC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AB52E9"/>
    <w:rPr>
      <w:i/>
      <w:iCs/>
      <w:color w:val="D0006F"/>
    </w:rPr>
  </w:style>
  <w:style w:type="character" w:styleId="IntenseReference">
    <w:name w:val="Intense Reference"/>
    <w:basedOn w:val="DefaultParagraphFont"/>
    <w:uiPriority w:val="32"/>
    <w:rsid w:val="00AB52E9"/>
    <w:rPr>
      <w:b/>
      <w:bCs/>
      <w:smallCaps/>
      <w:color w:val="D0006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AB52E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D0006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2E9"/>
    <w:rPr>
      <w:rFonts w:ascii="Gotham Book" w:eastAsia="Gotham-Book" w:hAnsi="Gotham Book" w:cs="Gotham-Book"/>
      <w:i/>
      <w:iCs/>
      <w:color w:val="D0006F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685C70"/>
  </w:style>
  <w:style w:type="table" w:customStyle="1" w:styleId="Tableblank">
    <w:name w:val="Table blank"/>
    <w:basedOn w:val="TableNormal"/>
    <w:uiPriority w:val="99"/>
    <w:rsid w:val="00685C70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9855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DA"/>
    <w:rPr>
      <w:rFonts w:ascii="Segoe UI" w:eastAsia="Gotham-Book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A61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13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135"/>
    <w:rPr>
      <w:rFonts w:ascii="Arial" w:eastAsia="Gotham-Book" w:hAnsi="Arial" w:cs="Gotham-Book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1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1617"/>
    <w:rPr>
      <w:rFonts w:ascii="Arial" w:eastAsia="Gotham-Book" w:hAnsi="Arial" w:cs="Gotham-Book"/>
      <w:b/>
      <w:bCs/>
      <w:sz w:val="20"/>
      <w:szCs w:val="20"/>
      <w:lang w:bidi="en-US"/>
    </w:rPr>
  </w:style>
  <w:style w:type="paragraph" w:customStyle="1" w:styleId="paragraph">
    <w:name w:val="paragraph"/>
    <w:basedOn w:val="Normal"/>
    <w:rsid w:val="00D03ADC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 w:bidi="ar-SA"/>
    </w:rPr>
  </w:style>
  <w:style w:type="character" w:customStyle="1" w:styleId="eop">
    <w:name w:val="eop"/>
    <w:basedOn w:val="DefaultParagraphFont"/>
    <w:rsid w:val="00D03ADC"/>
  </w:style>
  <w:style w:type="character" w:customStyle="1" w:styleId="normaltextrun">
    <w:name w:val="normaltextrun"/>
    <w:basedOn w:val="DefaultParagraphFont"/>
    <w:rsid w:val="00D03ADC"/>
  </w:style>
  <w:style w:type="character" w:customStyle="1" w:styleId="scxw27955145">
    <w:name w:val="scxw27955145"/>
    <w:basedOn w:val="DefaultParagraphFont"/>
    <w:rsid w:val="00D03A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2858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23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08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77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945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82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0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2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48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mailto:care-requests@icare.nsw.gov.au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care-requests@icare.nsw.gov.au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76523E34B84298A9403FFE17575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EBAEA-CE69-423B-B1CC-FF6A9B7011B8}"/>
      </w:docPartPr>
      <w:docPartBody>
        <w:p w:rsidR="00E03B23" w:rsidRDefault="00E03B23">
          <w:pPr>
            <w:pStyle w:val="2376523E34B84298A9403FFE175751E5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293E79B385904F9B8F9B4FBC2E906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DBF4A-2B3B-4B13-A120-40CA65556B43}"/>
      </w:docPartPr>
      <w:docPartBody>
        <w:p w:rsidR="00E03B23" w:rsidRDefault="00E03B23">
          <w:pPr>
            <w:pStyle w:val="293E79B385904F9B8F9B4FBC2E906FFE"/>
          </w:pPr>
          <w:r>
            <w:t xml:space="preserve">          </w:t>
          </w:r>
        </w:p>
      </w:docPartBody>
    </w:docPart>
    <w:docPart>
      <w:docPartPr>
        <w:name w:val="B1BF743EC4F84AEDBF86150907601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6D27C-ED48-4ABC-A80D-7B48B764D19B}"/>
      </w:docPartPr>
      <w:docPartBody>
        <w:p w:rsidR="00E03B23" w:rsidRDefault="00E03B23">
          <w:pPr>
            <w:pStyle w:val="B1BF743EC4F84AEDBF8615090760111F"/>
          </w:pPr>
          <w:r>
            <w:t xml:space="preserve">          </w:t>
          </w:r>
        </w:p>
      </w:docPartBody>
    </w:docPart>
    <w:docPart>
      <w:docPartPr>
        <w:name w:val="446BC579D0694AD9A6D73C9DCEBBA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AAE80-5751-4637-8DF6-07E2A54A82A7}"/>
      </w:docPartPr>
      <w:docPartBody>
        <w:p w:rsidR="00E03B23" w:rsidRDefault="00E03B23">
          <w:pPr>
            <w:pStyle w:val="446BC579D0694AD9A6D73C9DCEBBAFAE"/>
          </w:pPr>
          <w:r w:rsidRPr="0078404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B23"/>
    <w:rsid w:val="003A0672"/>
    <w:rsid w:val="004D1B11"/>
    <w:rsid w:val="00767BD1"/>
    <w:rsid w:val="008D7AAD"/>
    <w:rsid w:val="00A76D9E"/>
    <w:rsid w:val="00E03B23"/>
    <w:rsid w:val="00EA2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376523E34B84298A9403FFE175751E5">
    <w:name w:val="2376523E34B84298A9403FFE175751E5"/>
  </w:style>
  <w:style w:type="paragraph" w:customStyle="1" w:styleId="293E79B385904F9B8F9B4FBC2E906FFE">
    <w:name w:val="293E79B385904F9B8F9B4FBC2E906FFE"/>
  </w:style>
  <w:style w:type="paragraph" w:customStyle="1" w:styleId="B1BF743EC4F84AEDBF8615090760111F">
    <w:name w:val="B1BF743EC4F84AEDBF8615090760111F"/>
  </w:style>
  <w:style w:type="paragraph" w:customStyle="1" w:styleId="F1D01DBE2C334AD0AFC57AEF54BD1CA7">
    <w:name w:val="F1D01DBE2C334AD0AFC57AEF54BD1CA7"/>
  </w:style>
  <w:style w:type="paragraph" w:customStyle="1" w:styleId="38F4EAEACC45435499C5665A8CB6B228">
    <w:name w:val="38F4EAEACC45435499C5665A8CB6B228"/>
  </w:style>
  <w:style w:type="paragraph" w:customStyle="1" w:styleId="B7CF13EDE48A4A2CAA7807B5505BEAEE">
    <w:name w:val="B7CF13EDE48A4A2CAA7807B5505BEAEE"/>
  </w:style>
  <w:style w:type="paragraph" w:customStyle="1" w:styleId="94596F23746841C695A3D421C3BC93BD">
    <w:name w:val="94596F23746841C695A3D421C3BC93BD"/>
  </w:style>
  <w:style w:type="paragraph" w:customStyle="1" w:styleId="332C91C5CA73430FA5F64B6B76E14CDB">
    <w:name w:val="332C91C5CA73430FA5F64B6B76E14CDB"/>
  </w:style>
  <w:style w:type="paragraph" w:customStyle="1" w:styleId="E377AE30CA3F40A5B373651ED06F0CCE">
    <w:name w:val="E377AE30CA3F40A5B373651ED06F0CCE"/>
  </w:style>
  <w:style w:type="paragraph" w:customStyle="1" w:styleId="B3517DA08B4E41B08556EA88BCC71742">
    <w:name w:val="B3517DA08B4E41B08556EA88BCC71742"/>
  </w:style>
  <w:style w:type="paragraph" w:customStyle="1" w:styleId="62297E0857E148A88CC77A469DEF6238">
    <w:name w:val="62297E0857E148A88CC77A469DEF6238"/>
  </w:style>
  <w:style w:type="paragraph" w:customStyle="1" w:styleId="EAA3EDCD96F9427781BE970EF9E89720">
    <w:name w:val="EAA3EDCD96F9427781BE970EF9E89720"/>
  </w:style>
  <w:style w:type="paragraph" w:customStyle="1" w:styleId="8D83579F9E484BA28305104D8AA3418E">
    <w:name w:val="8D83579F9E484BA28305104D8AA3418E"/>
  </w:style>
  <w:style w:type="paragraph" w:customStyle="1" w:styleId="08BE3ECCA7164F348BF699FF2B1C0D6A">
    <w:name w:val="08BE3ECCA7164F348BF699FF2B1C0D6A"/>
  </w:style>
  <w:style w:type="paragraph" w:customStyle="1" w:styleId="E34E26EFB23240A68E9F923B15A7CF0A">
    <w:name w:val="E34E26EFB23240A68E9F923B15A7CF0A"/>
  </w:style>
  <w:style w:type="paragraph" w:customStyle="1" w:styleId="E8EFA4E7DE294C0F8328BD83D34E08DA">
    <w:name w:val="E8EFA4E7DE294C0F8328BD83D34E08DA"/>
  </w:style>
  <w:style w:type="paragraph" w:customStyle="1" w:styleId="2212029DE22A4DCFBC055E56F8A3BD1D">
    <w:name w:val="2212029DE22A4DCFBC055E56F8A3BD1D"/>
  </w:style>
  <w:style w:type="paragraph" w:customStyle="1" w:styleId="A3B6EC633DB54CA2ACACEFD58CF5C703">
    <w:name w:val="A3B6EC633DB54CA2ACACEFD58CF5C703"/>
  </w:style>
  <w:style w:type="paragraph" w:customStyle="1" w:styleId="BADD96DE719943DAB4D4251021D1F0CC">
    <w:name w:val="BADD96DE719943DAB4D4251021D1F0CC"/>
  </w:style>
  <w:style w:type="paragraph" w:customStyle="1" w:styleId="356A55819294476F8A6165CB48E59868">
    <w:name w:val="356A55819294476F8A6165CB48E59868"/>
  </w:style>
  <w:style w:type="paragraph" w:customStyle="1" w:styleId="2B0B2901AB224628A566401B59D1E18D">
    <w:name w:val="2B0B2901AB224628A566401B59D1E18D"/>
  </w:style>
  <w:style w:type="paragraph" w:customStyle="1" w:styleId="F10DA8EC995D488398BA4A7C630D3B74">
    <w:name w:val="F10DA8EC995D488398BA4A7C630D3B74"/>
  </w:style>
  <w:style w:type="paragraph" w:customStyle="1" w:styleId="446BC579D0694AD9A6D73C9DCEBBAFAE">
    <w:name w:val="446BC579D0694AD9A6D73C9DCEBBAFAE"/>
  </w:style>
  <w:style w:type="paragraph" w:customStyle="1" w:styleId="0B137BFC809043C9A81A73D432DF4EAB">
    <w:name w:val="0B137BFC809043C9A81A73D432DF4EAB"/>
    <w:rsid w:val="003A06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1-25T00:00:00</PublishDate>
  <Abstract>MFP007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139EC79EC36349A547413297097447" ma:contentTypeVersion="12" ma:contentTypeDescription="Create a new document." ma:contentTypeScope="" ma:versionID="9c1e3153b2becad14b414bed82e112ee">
  <xsd:schema xmlns:xsd="http://www.w3.org/2001/XMLSchema" xmlns:xs="http://www.w3.org/2001/XMLSchema" xmlns:p="http://schemas.microsoft.com/office/2006/metadata/properties" xmlns:ns2="4e59ad3d-6247-46f1-97cb-6ad2cef9b85c" xmlns:ns3="50686791-c057-4705-a295-47babd29b820" targetNamespace="http://schemas.microsoft.com/office/2006/metadata/properties" ma:root="true" ma:fieldsID="0a002a98a83b4badaa578bd13c669e48" ns2:_="" ns3:_="">
    <xsd:import namespace="4e59ad3d-6247-46f1-97cb-6ad2cef9b85c"/>
    <xsd:import namespace="50686791-c057-4705-a295-47babd29b8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9ad3d-6247-46f1-97cb-6ad2cef9b8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86791-c057-4705-a295-47babd29b8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4BCC2F-3F37-44B7-BE4F-74387C971162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50686791-c057-4705-a295-47babd29b820"/>
    <ds:schemaRef ds:uri="4e59ad3d-6247-46f1-97cb-6ad2cef9b85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3D9BE0-5233-478B-BC63-E54C1B46D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9ad3d-6247-46f1-97cb-6ad2cef9b85c"/>
    <ds:schemaRef ds:uri="50686791-c057-4705-a295-47babd29b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A4C605C-D258-40F4-984F-33AF9F378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Manager/>
  <Company>icare NSW</Company>
  <LinksUpToDate>false</LinksUpToDate>
  <CharactersWithSpaces>53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ies and Participation</dc:title>
  <dc:subject>icare Media Brief</dc:subject>
  <dc:creator>de l'Epine, Marlene</dc:creator>
  <cp:keywords/>
  <dc:description/>
  <cp:lastModifiedBy>Browning, Beth</cp:lastModifiedBy>
  <cp:revision>44</cp:revision>
  <dcterms:created xsi:type="dcterms:W3CDTF">2021-11-19T10:38:00Z</dcterms:created>
  <dcterms:modified xsi:type="dcterms:W3CDTF">2022-04-13T04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1139EC79EC36349A547413297097447</vt:lpwstr>
  </property>
</Properties>
</file>